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New</w:t>
      </w:r>
      <w:r>
        <w:t xml:space="preserve"> </w:t>
      </w:r>
      <w:r>
        <w:t xml:space="preserve">Zealand</w:t>
      </w:r>
      <w:r>
        <w:t xml:space="preserve"> </w:t>
      </w:r>
      <w:r>
        <w:t xml:space="preserve">Auckland</w:t>
      </w:r>
    </w:p>
    <w:bookmarkStart w:id="20" w:name="X390d11eee92b3307d69801d896b6c9719c0da23"/>
    <w:p>
      <w:pPr>
        <w:pStyle w:val="Heading1"/>
      </w:pPr>
      <w:r>
        <w:t xml:space="preserve">Internship Application Letter: Orthodontist Position at [Clinic Name],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linic Name:</w:t>
      </w:r>
      <w:r>
        <w:t xml:space="preserve"> </w:t>
      </w:r>
      <w:r>
        <w:t xml:space="preserve">[Clinic Name]</w:t>
      </w:r>
      <w:r>
        <w:br/>
      </w:r>
      <w:r>
        <w:rPr>
          <w:bCs/>
          <w:b/>
        </w:rPr>
        <w:t xml:space="preserve">Address:</w:t>
      </w:r>
      <w:r>
        <w:t xml:space="preserve"> </w:t>
      </w:r>
      <w:r>
        <w:t xml:space="preserve">[Clinic Address, Auckland, New Zealand]</w:t>
      </w:r>
    </w:p>
    <w:p>
      <w:pPr>
        <w:pStyle w:val="BodyText"/>
      </w:pPr>
      <w:r>
        <w:t xml:space="preserve">Dear Hiring Manager,</w:t>
      </w:r>
    </w:p>
    <w:p>
      <w:pPr>
        <w:pStyle w:val="BodyText"/>
      </w:pPr>
      <w:r>
        <w:t xml:space="preserve">I am writing with profound enthusiasm to submit my application for the Orthodontist Internship Position at [Clinic Name] in New Zealand Auckland, as advertised on the New Zealand Dental Council website. As a dedicated dental graduate from the University of Otago School of Dentistry, I have cultivated a deep passion for orthodontics and an unwavering commitment to contributing meaningfully to Auckland’s diverse healthcare landscape. This Internship Application Letter is not merely a formality but a testament to my preparedness, alignment with your clinic’s values, and eagerness to grow under the mentorship of Auckland’s esteemed orthodontic community.</w:t>
      </w:r>
    </w:p>
    <w:p>
      <w:pPr>
        <w:pStyle w:val="BodyText"/>
      </w:pPr>
      <w:r>
        <w:t xml:space="preserve">Auckland, New Zealand’s vibrant metropolis and cultural hub, presents an unparalleled environment for advancing orthodontic care. The city's demographic richness—encompassing Māori, Pasifika communities, and a rapidly growing Asian population—demands orthodontists who embrace cultural safety as a cornerstone of treatment. My academic journey at the University of Otago emphasized Te Tiriti o Waitangi principles and culturally responsive healthcare, preparing me to deliver care that respects Auckland’s unique identity. During my clinical rotations at Wellington Public Health, I collaborated with dental teams serving Māori communities, adapting communication styles and treatment plans to align with cultural values. This experience instilled in me the understanding that orthodontic success transcends technical skill—it requires empathy, humility, and a commitment to equitable outcomes for all Auckland residents.</w:t>
      </w:r>
    </w:p>
    <w:p>
      <w:pPr>
        <w:pStyle w:val="BodyText"/>
      </w:pPr>
      <w:r>
        <w:t xml:space="preserve">My clinical training included 200+ hours of hands-on orthodontic practice under licensed specialists, where I mastered diagnostic tools like intraoral scanners (iTero Element) and digital treatment planning software (Dentrix Ortho). I am proficient in managing complex cases, including skeletal discrepancies in adolescents and relapse prevention strategies for adult patients—areas of critical need in Auckland’s expanding orthodontic market. For instance, I recently assisted in a case involving a 14-year-old Pasifika patient with Class II malocclusion, where we designed a phased treatment plan incorporating removable appliances to accommodate school sports commitments. This project underscored the importance of flexible, patient-centered approaches—a philosophy I am eager to advance within your practice.</w:t>
      </w:r>
    </w:p>
    <w:p>
      <w:pPr>
        <w:pStyle w:val="BodyText"/>
      </w:pPr>
      <w:r>
        <w:t xml:space="preserve">What excites me most about this opportunity at [Clinic Name] is your clinic’s reputation for integrating cutting-edge technology with compassionate care. Auckland’s orthodontic sector increasingly prioritizes efficiency without compromising on personalization, and I am adept at utilizing AI-driven tools like OrthoCAD to streamline treatment workflows. Moreover, your clinic’s partnership with the Waitematā District Health Board (WDHB) to provide subsidized care for low-income families resonates deeply with my belief that orthodontic excellence must be accessible across socioeconomic lines. I am eager to learn from your team’s innovative approaches, such as your recent initiative using 3D-printed aligners for complex cases, and contribute my skills in digital workflow management to further elevate patient experiences.</w:t>
      </w:r>
    </w:p>
    <w:p>
      <w:pPr>
        <w:pStyle w:val="BodyText"/>
      </w:pPr>
      <w:r>
        <w:t xml:space="preserve">My commitment to ongoing professional development is equally aligned with New Zealand’s orthodontic standards. I have completed the New Zealand Dental Council’s mandatory Cultural Safety Training Module and am pursuing a Certificate in Orthodontic Management from the University of Auckland. Furthermore, I actively engage with the New Zealand Association of Orthodontists (NZAO), attending their annual symposiums to stay abreast of emerging practices like clear aligner therapy for adult patients—a trend gaining momentum in Auckland’s busy urban clinics. I understand that as an orthodontist in New Zealand, adherence to strict regulatory frameworks (e.g., Health and Disability Commissioner Act 1994) is non-negotiable, and I am meticulous in maintaining compliance with all clinical protocols.</w:t>
      </w:r>
    </w:p>
    <w:p>
      <w:pPr>
        <w:pStyle w:val="BodyText"/>
      </w:pPr>
      <w:r>
        <w:t xml:space="preserve">Living in Auckland for the past two years has deepened my connection to this community. I volunteer weekly at the Auckland City Mission’s dental outreach program, assisting with oral health education for homeless youth. This role reinforced my understanding of how orthodontic care intersects with broader social determinants of health—a perspective that informs my patient interactions. I am confident that this local immersion has equipped me to navigate Auckland’s healthcare ecosystem with sensitivity and efficiency, ensuring seamless coordination with ACC (Accident Compensation Corporation) referrals and community health services.</w:t>
      </w:r>
    </w:p>
    <w:p>
      <w:pPr>
        <w:pStyle w:val="BodyText"/>
      </w:pPr>
      <w:r>
        <w:t xml:space="preserve">My academic record reflects a consistent dedication to excellence: I graduated top 10% in my cohort with honors in Orthodontic Sciences. My references from Dr. Sarah Chen (Head of Orthodontics, Otago University) and Dr. Michael Wilson (Senior Orthodontist at Auckland Dental Clinic) attest to my clinical diligence and collaborative spirit. They have noted my ability to thrive under pressure during high-volume clinics—skills vital for Auckland’s dynamic orthodontic environment, where patient wait times often exceed national averages.</w:t>
      </w:r>
    </w:p>
    <w:p>
      <w:pPr>
        <w:pStyle w:val="BodyText"/>
      </w:pPr>
      <w:r>
        <w:t xml:space="preserve">Ultimately, this internship represents more than a career step; it is a commitment to becoming an integral part of New Zealand’s orthodontic future. I am eager to bring my technical proficiency in digital dentistry, my cultural humility, and my relentless drive to improve patient outcomes to your clinic. Auckland deserves orthodontists who are not only skilled but also deeply invested in the community they serve—and I am ready to embody that standard.</w:t>
      </w:r>
    </w:p>
    <w:p>
      <w:pPr>
        <w:pStyle w:val="BodyText"/>
      </w:pPr>
      <w:r>
        <w:t xml:space="preserve">Thank you for considering my Internship Application Letter. I have attached my CV, academic transcripts, and professional references for your review. I welcome the opportunity to discuss how my background aligns with [Clinic Name]’s vision and would be honored to contribute to the exceptional orthodontic care that defines New Zealand Auckland.</w:t>
      </w:r>
    </w:p>
    <w:p>
      <w:pPr>
        <w:pStyle w:val="BodyText"/>
      </w:pPr>
      <w:r>
        <w:t xml:space="preserve">With sincere gratitude and anticipation,</w:t>
      </w:r>
      <w:r>
        <w:br/>
      </w:r>
      <w:r>
        <w:t xml:space="preserve">[Your Full Name]</w:t>
      </w:r>
      <w:r>
        <w:br/>
      </w:r>
      <w:r>
        <w:t xml:space="preserve">[Your Contact Information: Phone, Email]</w:t>
      </w:r>
      <w:r>
        <w:br/>
      </w:r>
      <w:r>
        <w:t xml:space="preserve">New Zealand Registration Number (if applicable)</w:t>
      </w:r>
      <w:r>
        <w:br/>
      </w:r>
      <w:r>
        <w:t xml:space="preserve">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New Zealand Auckland</dc:title>
  <dc:creator/>
  <cp:keywords/>
  <dcterms:created xsi:type="dcterms:W3CDTF">2026-07-24T14:04:09Z</dcterms:created>
  <dcterms:modified xsi:type="dcterms:W3CDTF">2026-07-24T14:04:09Z</dcterms:modified>
</cp:coreProperties>
</file>

<file path=docProps/custom.xml><?xml version="1.0" encoding="utf-8"?>
<Properties xmlns="http://schemas.openxmlformats.org/officeDocument/2006/custom-properties" xmlns:vt="http://schemas.openxmlformats.org/officeDocument/2006/docPropsVTypes"/>
</file>